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ев</w:t>
      </w:r>
      <w:r>
        <w:t xml:space="preserve"> </w:t>
      </w:r>
      <w:r>
        <w:t xml:space="preserve">Сирота</w:t>
      </w:r>
      <w:r>
        <w:t xml:space="preserve"> </w:t>
      </w:r>
      <w:r>
        <w:t xml:space="preserve">НБИ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815416"/>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815416"/>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534903"/>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534903"/>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4075043"/>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075043"/>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116553"/>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116553"/>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763511"/>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763511"/>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723182"/>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723182"/>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750084"/>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750084"/>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657457"/>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657457"/>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742915"/>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742915"/>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696783"/>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696783"/>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639506"/>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639506"/>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Лев Сирота НБИбд-04-22</dc:creator>
  <dc:language>ru-RU</dc:language>
  <cp:keywords/>
  <dcterms:created xsi:type="dcterms:W3CDTF">2023-03-06T09:02:20Z</dcterms:created>
  <dcterms:modified xsi:type="dcterms:W3CDTF">2023-03-06T09: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